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arramundi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7"/>
        <w:gridCol w:w="563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89 707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arramundi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9A43B86" w:rsidR="00661C78" w:rsidRDefault="0091368F">
      <w:r>
        <w:rPr>
          <w:noProof/>
        </w:rPr>
        <w:drawing>
          <wp:inline distT="0" distB="0" distL="0" distR="0" wp14:anchorId="62F6547E" wp14:editId="67C6332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1368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